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352716" w14:textId="3D414950" w:rsidR="00681F0E" w:rsidRDefault="00681F0E" w:rsidP="00C35904">
      <w:bookmarkStart w:id="0" w:name="_Hlk56249228"/>
      <w:bookmarkStart w:id="1" w:name="_Hlk56248821"/>
      <w:r>
        <w:t xml:space="preserve">hiermit möchten wir Sie herzlich zu einer </w:t>
      </w:r>
      <w:r w:rsidR="00E355B9">
        <w:t>V</w:t>
      </w:r>
      <w:r>
        <w:t>ersammlung der Mieter des Hauses Heidelberger Straße 68 in 68999 Mannheim einladen!</w:t>
      </w:r>
    </w:p>
    <w:p w14:paraId="0CA6565C" w14:textId="77777777" w:rsidR="006D1E73" w:rsidRDefault="006D1E73" w:rsidP="00C35904"/>
    <w:p w14:paraId="0229570E" w14:textId="77777777" w:rsidR="00681F0E" w:rsidRDefault="00681F0E" w:rsidP="00C35904">
      <w:r>
        <w:t>Wo:</w:t>
      </w:r>
      <w:r w:rsidR="00B84E47">
        <w:tab/>
      </w:r>
      <w:r>
        <w:t>im Garten des Hauses</w:t>
      </w:r>
    </w:p>
    <w:p w14:paraId="06FD6252" w14:textId="77777777" w:rsidR="00681F0E" w:rsidRDefault="00681F0E" w:rsidP="00C35904">
      <w:r>
        <w:t>Wann:</w:t>
      </w:r>
      <w:r w:rsidR="00B84E47">
        <w:tab/>
      </w:r>
      <w:r>
        <w:t xml:space="preserve">am </w:t>
      </w:r>
      <w:r w:rsidR="00F86480">
        <w:t>1.</w:t>
      </w:r>
      <w:r>
        <w:t xml:space="preserve">  Juli 2020</w:t>
      </w:r>
    </w:p>
    <w:p w14:paraId="41B19A0A" w14:textId="644BC828" w:rsidR="00681F0E" w:rsidRDefault="00681F0E" w:rsidP="00C35904">
      <w:proofErr w:type="spellStart"/>
      <w:proofErr w:type="gramStart"/>
      <w:r>
        <w:t>Dauer:</w:t>
      </w:r>
      <w:r w:rsidR="008A3FA1">
        <w:t>voraussichtlich</w:t>
      </w:r>
      <w:proofErr w:type="spellEnd"/>
      <w:proofErr w:type="gramEnd"/>
      <w:r>
        <w:t xml:space="preserve"> 1 </w:t>
      </w:r>
      <w:r w:rsidR="008A3FA1">
        <w:t>Stunde</w:t>
      </w:r>
    </w:p>
    <w:p w14:paraId="4A4AA456" w14:textId="77777777" w:rsidR="006D1E73" w:rsidRDefault="006D1E73" w:rsidP="00C35904"/>
    <w:p w14:paraId="556F4F95" w14:textId="2C8F501C" w:rsidR="00681F0E" w:rsidRDefault="00681F0E" w:rsidP="00C35904">
      <w:r w:rsidRPr="00402B9F">
        <w:t>Tagesordnung:</w:t>
      </w:r>
    </w:p>
    <w:p w14:paraId="110105FC" w14:textId="77777777" w:rsidR="006D1E73" w:rsidRPr="00402B9F" w:rsidRDefault="006D1E73" w:rsidP="00C35904"/>
    <w:p w14:paraId="2A4CEF81" w14:textId="6F4F56C8" w:rsidR="00681F0E" w:rsidRDefault="00681F0E" w:rsidP="00C35904">
      <w:r>
        <w:t>Die Entwicklung der Nebenkosten im Allgemeinen, für Gartenarbeiten und unser Vorschlag, durch Eigenarbeit Kosten zu senken</w:t>
      </w:r>
    </w:p>
    <w:p w14:paraId="51C12660" w14:textId="77777777" w:rsidR="006D1E73" w:rsidRDefault="006D1E73" w:rsidP="00C35904"/>
    <w:p w14:paraId="648D02AD" w14:textId="77777777" w:rsidR="00681F0E" w:rsidRPr="00681F0E" w:rsidRDefault="00681F0E" w:rsidP="00C35904">
      <w:r w:rsidRPr="00681F0E">
        <w:t>Anfallende Arbeiten</w:t>
      </w:r>
      <w:r>
        <w:t>:</w:t>
      </w:r>
    </w:p>
    <w:p w14:paraId="10AC8662" w14:textId="77777777" w:rsidR="00681F0E" w:rsidRDefault="00681F0E" w:rsidP="00C35904">
      <w:r>
        <w:t>Bäume schneiden</w:t>
      </w:r>
    </w:p>
    <w:p w14:paraId="45AC27C8" w14:textId="77777777" w:rsidR="00681F0E" w:rsidRDefault="00681F0E" w:rsidP="00C35904">
      <w:r>
        <w:t>Sträucher schneiden</w:t>
      </w:r>
    </w:p>
    <w:p w14:paraId="787EF6C0" w14:textId="77777777" w:rsidR="00681F0E" w:rsidRDefault="00681F0E" w:rsidP="00C35904">
      <w:r>
        <w:t>Rasen mähen</w:t>
      </w:r>
    </w:p>
    <w:p w14:paraId="39CD0E73" w14:textId="77777777" w:rsidR="00681F0E" w:rsidRPr="00BC327F" w:rsidRDefault="00681F0E" w:rsidP="00C35904">
      <w:r w:rsidRPr="00BC327F">
        <w:t>Unkraut jäten</w:t>
      </w:r>
    </w:p>
    <w:p w14:paraId="0AB01E6F" w14:textId="77777777" w:rsidR="00681F0E" w:rsidRDefault="00681F0E" w:rsidP="00C35904">
      <w:r>
        <w:t>Rabatten pflegen, eventuell Neubepflanzung</w:t>
      </w:r>
    </w:p>
    <w:p w14:paraId="218C34D5" w14:textId="77777777" w:rsidR="00681F0E" w:rsidRDefault="00681F0E" w:rsidP="00C35904">
      <w:r>
        <w:t>Wege fegen</w:t>
      </w:r>
    </w:p>
    <w:p w14:paraId="1AD3A52D" w14:textId="77777777" w:rsidR="00681F0E" w:rsidRDefault="00681F0E" w:rsidP="00C35904">
      <w:r>
        <w:t>Winterdienst: Streuen und Schneefegen</w:t>
      </w:r>
    </w:p>
    <w:p w14:paraId="44746200" w14:textId="79EA041E" w:rsidR="00681F0E" w:rsidRDefault="00681F0E" w:rsidP="00C35904">
      <w:r>
        <w:t>Mülltonnen rausstellen</w:t>
      </w:r>
    </w:p>
    <w:p w14:paraId="21ACEB89" w14:textId="77777777" w:rsidR="006D1E73" w:rsidRDefault="006D1E73" w:rsidP="00C35904"/>
    <w:p w14:paraId="3FE06BBF" w14:textId="01D4AB55" w:rsidR="003D3FD8" w:rsidRDefault="003D3FD8" w:rsidP="003D3FD8">
      <w:r>
        <w:t xml:space="preserve">Unser Vorschlag: Baum- und Strauchschneidearbeiten sollen als Auftrag an </w:t>
      </w:r>
      <w:r w:rsidR="00180DD1">
        <w:t xml:space="preserve">einen </w:t>
      </w:r>
      <w:r>
        <w:t>Gartenbaubetrieb vergeben werden.</w:t>
      </w:r>
    </w:p>
    <w:p w14:paraId="56BD9712" w14:textId="77777777" w:rsidR="006D1E73" w:rsidRDefault="006D1E73" w:rsidP="003D3FD8"/>
    <w:p w14:paraId="1F925EBF" w14:textId="42597A6A" w:rsidR="00681F0E" w:rsidRDefault="00681F0E" w:rsidP="00C35904">
      <w:r>
        <w:t>Alle anderen Arbeiten werden von den Mietern in Eigenarbeit erledigt. Um eine verlässliche Durchführung sicher zu stellen, haben wir einen Plan erstellt, den wir Ihnen vorstellen möchten, der beraten und dann gemeinsam verabschiedet werden soll.</w:t>
      </w:r>
    </w:p>
    <w:p w14:paraId="7DB9FC10" w14:textId="77777777" w:rsidR="006D1E73" w:rsidRDefault="006D1E73" w:rsidP="00C35904"/>
    <w:p w14:paraId="4D498F7E" w14:textId="6307DD8F" w:rsidR="00681F0E" w:rsidRDefault="00681F0E" w:rsidP="00C35904">
      <w:r>
        <w:t>Wir schlagen vor, dieses Vorgehen – natürlich erst nach der Beschlussfassung – in die Hausordnung einzufügen.</w:t>
      </w:r>
    </w:p>
    <w:p w14:paraId="3FCB9895" w14:textId="77777777" w:rsidR="006D1E73" w:rsidRDefault="006D1E73" w:rsidP="00C35904"/>
    <w:p w14:paraId="1A12A0E7" w14:textId="00A9599C" w:rsidR="00681F0E" w:rsidRDefault="00681F0E" w:rsidP="00C35904">
      <w:r>
        <w:t>So können Sie deutlich Kosten sparen.</w:t>
      </w:r>
    </w:p>
    <w:p w14:paraId="7BDF621A" w14:textId="77777777" w:rsidR="006D1E73" w:rsidRDefault="006D1E73" w:rsidP="00C35904"/>
    <w:p w14:paraId="57B3865F" w14:textId="43C374A2" w:rsidR="00681F0E" w:rsidRDefault="00681F0E" w:rsidP="00C35904">
      <w:bookmarkStart w:id="2" w:name="_Hlk56249941"/>
      <w:r>
        <w:t>Wenn Sie an dem vorgeschlagenen Termin verhindert sind,</w:t>
      </w:r>
      <w:r w:rsidR="00F909D0">
        <w:t xml:space="preserve"> bevollmächtigen Sie bitte </w:t>
      </w:r>
      <w:r>
        <w:t>einen Mitmieter mit der Vertretung Ihrer Interessen</w:t>
      </w:r>
      <w:r w:rsidR="00350C85">
        <w:t xml:space="preserve">. </w:t>
      </w:r>
      <w:bookmarkEnd w:id="2"/>
      <w:r w:rsidR="00350C85">
        <w:t>Es wird aber auf Jeden Fall durch uns ein Ergebnisprotokoll geführt und an Sie verteilt werden.</w:t>
      </w:r>
    </w:p>
    <w:p w14:paraId="3C5E5387" w14:textId="77777777" w:rsidR="006D1E73" w:rsidRDefault="006D1E73" w:rsidP="00C35904"/>
    <w:bookmarkEnd w:id="0"/>
    <w:bookmarkEnd w:id="1"/>
    <w:sectPr w:rsidR="006D1E73">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AC2F2C"/>
    <w:multiLevelType w:val="hybridMultilevel"/>
    <w:tmpl w:val="C5E21C4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1NzQxMDQyM7YwMTRQ0lEKTi0uzszPAykwrAUAFqEPfiwAAAA="/>
  </w:docVars>
  <w:rsids>
    <w:rsidRoot w:val="00681F0E"/>
    <w:rsid w:val="00180DD1"/>
    <w:rsid w:val="00287DCF"/>
    <w:rsid w:val="00350C85"/>
    <w:rsid w:val="003D3FD8"/>
    <w:rsid w:val="00402B9F"/>
    <w:rsid w:val="004E26EF"/>
    <w:rsid w:val="00576D37"/>
    <w:rsid w:val="005B2BB9"/>
    <w:rsid w:val="005D1A51"/>
    <w:rsid w:val="00681F0E"/>
    <w:rsid w:val="006D1E73"/>
    <w:rsid w:val="00760D1C"/>
    <w:rsid w:val="00774EA8"/>
    <w:rsid w:val="008A3FA1"/>
    <w:rsid w:val="00AA5664"/>
    <w:rsid w:val="00B84E47"/>
    <w:rsid w:val="00BC327F"/>
    <w:rsid w:val="00C35904"/>
    <w:rsid w:val="00E355B9"/>
    <w:rsid w:val="00F86480"/>
    <w:rsid w:val="00F909D0"/>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CEF78F"/>
  <w15:chartTrackingRefBased/>
  <w15:docId w15:val="{3D4BF3A9-58B7-4261-B114-3F9579BA7B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C35904"/>
    <w:pPr>
      <w:spacing w:after="0" w:line="240" w:lineRule="auto"/>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681F0E"/>
    <w:pPr>
      <w:ind w:left="720"/>
      <w:contextualSpacing/>
    </w:pPr>
  </w:style>
  <w:style w:type="paragraph" w:styleId="KeinLeerraum">
    <w:name w:val="No Spacing"/>
    <w:uiPriority w:val="1"/>
    <w:qFormat/>
    <w:rsid w:val="008A3FA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Larissa">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76</Words>
  <Characters>1113</Characters>
  <Application>Microsoft Office Word</Application>
  <DocSecurity>0</DocSecurity>
  <Lines>9</Lines>
  <Paragraphs>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ergen rasch-menges</dc:creator>
  <cp:keywords/>
  <dc:description/>
  <cp:lastModifiedBy>Annette Menges</cp:lastModifiedBy>
  <cp:revision>2</cp:revision>
  <dcterms:created xsi:type="dcterms:W3CDTF">2024-05-07T17:22:00Z</dcterms:created>
  <dcterms:modified xsi:type="dcterms:W3CDTF">2024-05-07T17:22:00Z</dcterms:modified>
</cp:coreProperties>
</file>